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2195B" w:rsidP="00941075" w:rsidRDefault="00B2195B" w14:paraId="6772F21D" w14:textId="6CD97732">
      <w:pPr>
        <w:pStyle w:val="Title"/>
      </w:pPr>
      <w:r>
        <w:t>Meeting Minutes</w:t>
      </w:r>
    </w:p>
    <w:p w:rsidR="00396DB8" w:rsidP="00B2195B" w:rsidRDefault="00396DB8" w14:paraId="5378603F" w14:textId="2AFD45E7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:rsidRPr="00941075" w:rsidR="00322308" w:rsidP="00322308" w:rsidRDefault="00B2195B" w14:paraId="3035C06D" w14:textId="76B94294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Pr="00322308" w:rsid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00941075" w:rsidR="00322308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:rsidRPr="00941075" w:rsidR="00B2195B" w:rsidP="00B2195B" w:rsidRDefault="00B2195B" w14:paraId="11619835" w14:textId="6BAC5A0A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Pr="00941075" w:rsid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Bin Yang, James Arand, Romnick Zinampan</w:t>
          </w:r>
        </w:sdtContent>
      </w:sdt>
    </w:p>
    <w:p w:rsidR="00B24268" w:rsidP="008D0748" w:rsidRDefault="008B6FAD" w14:paraId="25C16138" w14:textId="1DC92202">
      <w:r w:rsidRPr="5F9037A2">
        <w:t>Meeting Date</w:t>
      </w:r>
      <w:r w:rsidRPr="00941075" w:rsidR="008D0748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2-10T00:00:00Z">
            <w:dateFormat w:val="M/d/yyyy"/>
            <w:lid w:val="en-US"/>
            <w:storeMappedDataAs w:val="dateTime"/>
            <w:calendar w:val="gregorian"/>
          </w:date>
        </w:sdtPr>
        <w:sdtContent>
          <w:r w:rsidR="00163CCC">
            <w:rPr>
              <w:bCs/>
              <w:lang w:val="en-US"/>
            </w:rPr>
            <w:t>2/10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5F9037A2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 w:rsidR="00B24268">
            <w:rPr>
              <w:rStyle w:val="PlaceholderText"/>
            </w:rPr>
            <w:t>Click or tap to enter a date.</w:t>
          </w:r>
        </w:sdtContent>
      </w:sdt>
    </w:p>
    <w:p w:rsidR="005F1670" w:rsidP="008D0748" w:rsidRDefault="008B6FAD" w14:paraId="304F23D4" w14:textId="479E6102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 w:rsidR="005F1670">
            <w:rPr>
              <w:rStyle w:val="PlaceholderText"/>
            </w:rPr>
            <w:t>Click or tap to enter a date.</w:t>
          </w:r>
        </w:sdtContent>
      </w:sdt>
    </w:p>
    <w:p w:rsidR="00B00FA9" w:rsidP="00B2195B" w:rsidRDefault="00B2195B" w14:paraId="01842159" w14:textId="77777777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:rsidTr="1C5CB725" w14:paraId="45DC08A0" w14:textId="77777777">
        <w:trPr>
          <w:trHeight w:val="467"/>
        </w:trPr>
        <w:tc>
          <w:tcPr>
            <w:tcW w:w="3861" w:type="dxa"/>
            <w:tcMar/>
          </w:tcPr>
          <w:p w:rsidRPr="00B2195B" w:rsidR="00475F05" w:rsidRDefault="00475F05" w14:paraId="0F47F008" w14:textId="77777777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  <w:tcMar/>
          </w:tcPr>
          <w:p w:rsidR="00475F05" w:rsidRDefault="00475F05" w14:paraId="3A76D4C1" w14:textId="77777777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:rsidRPr="00475F05" w:rsidR="00475F05" w:rsidRDefault="00475F05" w14:paraId="1902B8BF" w14:textId="3B24BFEA">
            <w:r>
              <w:t>(what tasks are assigned to specific group members to complete for next week)</w:t>
            </w:r>
          </w:p>
        </w:tc>
        <w:tc>
          <w:tcPr>
            <w:tcW w:w="1618" w:type="dxa"/>
            <w:tcMar/>
          </w:tcPr>
          <w:p w:rsidRPr="00B2195B" w:rsidR="00475F05" w:rsidRDefault="00475F05" w14:paraId="55D02E0F" w14:textId="1075F9F4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:rsidRPr="00B2195B" w:rsidR="00475F05" w:rsidRDefault="00475F05" w14:paraId="2E83D668" w14:textId="77777777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  <w:tcMar/>
          </w:tcPr>
          <w:p w:rsidRPr="00B2195B" w:rsidR="00475F05" w:rsidRDefault="00475F05" w14:paraId="4401DB4F" w14:textId="77777777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:rsidRPr="00B2195B" w:rsidR="00475F05" w:rsidRDefault="00475F05" w14:paraId="16473C2B" w14:textId="77777777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:rsidTr="1C5CB725" w14:paraId="57A5740E" w14:textId="77777777">
        <w:trPr>
          <w:trHeight w:val="477"/>
        </w:trPr>
        <w:tc>
          <w:tcPr>
            <w:tcW w:w="3861" w:type="dxa"/>
            <w:tcMar/>
          </w:tcPr>
          <w:p w:rsidRPr="005A682C" w:rsidR="00475F05" w:rsidRDefault="00163CCC" w14:paraId="3189302C" w14:textId="57511C61">
            <w:pPr>
              <w:rPr>
                <w:rFonts w:eastAsia="Yu Mincho"/>
                <w:lang w:eastAsia="ja-JP"/>
              </w:rPr>
            </w:pPr>
            <w:proofErr w:type="spellStart"/>
            <w:r>
              <w:rPr>
                <w:rFonts w:eastAsia="Yu Mincho"/>
                <w:lang w:eastAsia="ja-JP"/>
              </w:rPr>
              <w:t>Github</w:t>
            </w:r>
            <w:proofErr w:type="spellEnd"/>
            <w:r>
              <w:rPr>
                <w:rFonts w:eastAsia="Yu Mincho"/>
                <w:lang w:eastAsia="ja-JP"/>
              </w:rPr>
              <w:t xml:space="preserve"> Testing</w:t>
            </w:r>
          </w:p>
        </w:tc>
        <w:tc>
          <w:tcPr>
            <w:tcW w:w="6114" w:type="dxa"/>
            <w:tcMar/>
          </w:tcPr>
          <w:p w:rsidR="00475F05" w:rsidRDefault="00163CCC" w14:paraId="07A4F9FB" w14:textId="04E73260">
            <w:proofErr w:type="spellStart"/>
            <w:r>
              <w:t>Github</w:t>
            </w:r>
            <w:proofErr w:type="spellEnd"/>
          </w:p>
        </w:tc>
        <w:tc>
          <w:tcPr>
            <w:tcW w:w="1618" w:type="dxa"/>
            <w:tcMar/>
          </w:tcPr>
          <w:p w:rsidR="00475F05" w:rsidRDefault="007A21FE" w14:paraId="7709D8C1" w14:textId="7CF896E9">
            <w:r>
              <w:t>RZ, BY, JA</w:t>
            </w:r>
          </w:p>
        </w:tc>
        <w:tc>
          <w:tcPr>
            <w:tcW w:w="1708" w:type="dxa"/>
            <w:tcMar/>
          </w:tcPr>
          <w:p w:rsidR="00475F05" w:rsidRDefault="006447B1" w14:paraId="147495D9" w14:textId="3DA8CC64">
            <w:r>
              <w:t>.40</w:t>
            </w:r>
            <w:r w:rsidR="00BC6A26">
              <w:t xml:space="preserve"> hr</w:t>
            </w:r>
          </w:p>
        </w:tc>
      </w:tr>
      <w:tr w:rsidR="00475F05" w:rsidTr="1C5CB725" w14:paraId="30BC6652" w14:textId="77777777">
        <w:trPr>
          <w:trHeight w:val="467"/>
        </w:trPr>
        <w:tc>
          <w:tcPr>
            <w:tcW w:w="3861" w:type="dxa"/>
            <w:tcMar/>
          </w:tcPr>
          <w:p w:rsidR="00475F05" w:rsidRDefault="005A682C" w14:paraId="2EB9A9DF" w14:textId="0D11713A">
            <w:r>
              <w:t>Assigning items to team member to complete</w:t>
            </w:r>
          </w:p>
        </w:tc>
        <w:tc>
          <w:tcPr>
            <w:tcW w:w="6114" w:type="dxa"/>
            <w:tcMar/>
          </w:tcPr>
          <w:p w:rsidR="005A682C" w:rsidRDefault="00163CCC" w14:paraId="661862C4" w14:textId="77777777">
            <w:pPr>
              <w:rPr/>
            </w:pPr>
            <w:r w:rsidR="00163CCC">
              <w:rPr/>
              <w:t>Database Design,</w:t>
            </w:r>
          </w:p>
          <w:p w:rsidR="7ED07500" w:rsidP="1C5CB725" w:rsidRDefault="7ED07500" w14:paraId="18807AB0" w14:textId="6261AE4B">
            <w:pPr>
              <w:pStyle w:val="Normal"/>
              <w:rPr/>
            </w:pPr>
            <w:r w:rsidR="7ED07500">
              <w:rPr/>
              <w:t>Login Page Design,</w:t>
            </w:r>
          </w:p>
          <w:p w:rsidR="7ED07500" w:rsidP="1C5CB725" w:rsidRDefault="7ED07500" w14:paraId="56C169E6" w14:textId="705D014A">
            <w:pPr>
              <w:pStyle w:val="Normal"/>
              <w:rPr/>
            </w:pPr>
            <w:r w:rsidR="7ED07500">
              <w:rPr/>
              <w:t>Register Page Design,</w:t>
            </w:r>
          </w:p>
          <w:p w:rsidR="00163CCC" w:rsidRDefault="00163CCC" w14:paraId="7130317D" w14:textId="393A8F58">
            <w:r>
              <w:t>Home Page Design,</w:t>
            </w:r>
          </w:p>
          <w:p w:rsidR="00163CCC" w:rsidRDefault="00163CCC" w14:paraId="1B60E2BA" w14:textId="77777777">
            <w:r>
              <w:t>Task Page Design,</w:t>
            </w:r>
          </w:p>
          <w:p w:rsidR="00163CCC" w:rsidRDefault="00163CCC" w14:paraId="2A599BD5" w14:textId="54BE5604">
            <w:r>
              <w:t>Adding Task Page Design,</w:t>
            </w:r>
          </w:p>
          <w:p w:rsidR="00163CCC" w:rsidRDefault="00163CCC" w14:paraId="2A7493F5" w14:textId="7ACF9B18">
            <w:r>
              <w:t>About Page</w:t>
            </w:r>
          </w:p>
          <w:p w:rsidR="00163CCC" w:rsidRDefault="00163CCC" w14:paraId="05A44D59" w14:textId="361D69D3"/>
        </w:tc>
        <w:tc>
          <w:tcPr>
            <w:tcW w:w="1618" w:type="dxa"/>
            <w:tcMar/>
          </w:tcPr>
          <w:p w:rsidR="00475F05" w:rsidRDefault="00BA33D3" w14:paraId="23B68A89" w14:textId="1A91BAD4">
            <w:r>
              <w:t>RZ, BY, JA</w:t>
            </w:r>
          </w:p>
        </w:tc>
        <w:tc>
          <w:tcPr>
            <w:tcW w:w="1708" w:type="dxa"/>
            <w:tcMar/>
          </w:tcPr>
          <w:p w:rsidR="00475F05" w:rsidRDefault="00163CCC" w14:paraId="2A0C30E4" w14:textId="699EE586">
            <w:r>
              <w:t>.20</w:t>
            </w:r>
            <w:r w:rsidR="00BA33D3">
              <w:t xml:space="preserve"> hr</w:t>
            </w:r>
          </w:p>
        </w:tc>
      </w:tr>
      <w:tr w:rsidR="00F72B78" w:rsidTr="1C5CB725" w14:paraId="54DB6A36" w14:textId="77777777">
        <w:trPr>
          <w:trHeight w:val="477"/>
        </w:trPr>
        <w:tc>
          <w:tcPr>
            <w:tcW w:w="3861" w:type="dxa"/>
            <w:tcMar/>
          </w:tcPr>
          <w:p w:rsidR="00F72B78" w:rsidRDefault="00F72B78" w14:paraId="15DE3A9B" w14:textId="3B8858BC"/>
        </w:tc>
        <w:tc>
          <w:tcPr>
            <w:tcW w:w="6114" w:type="dxa"/>
            <w:tcMar/>
          </w:tcPr>
          <w:p w:rsidR="00F72B78" w:rsidRDefault="00F72B78" w14:paraId="097AFCB7" w14:textId="78C104A7"/>
        </w:tc>
        <w:tc>
          <w:tcPr>
            <w:tcW w:w="1618" w:type="dxa"/>
            <w:tcMar/>
          </w:tcPr>
          <w:p w:rsidR="00F72B78" w:rsidRDefault="00F72B78" w14:paraId="4E3DB8FE" w14:textId="6606E9EA"/>
        </w:tc>
        <w:tc>
          <w:tcPr>
            <w:tcW w:w="1708" w:type="dxa"/>
            <w:tcMar/>
          </w:tcPr>
          <w:p w:rsidR="00F72B78" w:rsidRDefault="00F72B78" w14:paraId="30EED12D" w14:textId="1FDC6B23"/>
        </w:tc>
      </w:tr>
      <w:tr w:rsidR="00F72B78" w:rsidTr="1C5CB725" w14:paraId="5722B2D5" w14:textId="77777777">
        <w:trPr>
          <w:trHeight w:val="477"/>
        </w:trPr>
        <w:tc>
          <w:tcPr>
            <w:tcW w:w="3861" w:type="dxa"/>
            <w:tcMar/>
          </w:tcPr>
          <w:p w:rsidR="00F72B78" w:rsidRDefault="00F72B78" w14:paraId="66F95535" w14:textId="77777777"/>
        </w:tc>
        <w:tc>
          <w:tcPr>
            <w:tcW w:w="6114" w:type="dxa"/>
            <w:tcMar/>
          </w:tcPr>
          <w:p w:rsidR="00F72B78" w:rsidRDefault="00F72B78" w14:paraId="0646B5FD" w14:textId="77777777"/>
        </w:tc>
        <w:tc>
          <w:tcPr>
            <w:tcW w:w="1618" w:type="dxa"/>
            <w:tcMar/>
          </w:tcPr>
          <w:p w:rsidR="00F72B78" w:rsidRDefault="00F72B78" w14:paraId="61C05551" w14:textId="77777777"/>
        </w:tc>
        <w:tc>
          <w:tcPr>
            <w:tcW w:w="1708" w:type="dxa"/>
            <w:tcMar/>
          </w:tcPr>
          <w:p w:rsidR="00F72B78" w:rsidRDefault="00F72B78" w14:paraId="2A95FD49" w14:textId="77777777"/>
        </w:tc>
      </w:tr>
      <w:tr w:rsidR="00F72B78" w:rsidTr="1C5CB725" w14:paraId="4DF29CB4" w14:textId="77777777">
        <w:trPr>
          <w:trHeight w:val="477"/>
        </w:trPr>
        <w:tc>
          <w:tcPr>
            <w:tcW w:w="3861" w:type="dxa"/>
            <w:tcMar/>
          </w:tcPr>
          <w:p w:rsidR="00F72B78" w:rsidRDefault="00F72B78" w14:paraId="693382FF" w14:textId="77777777"/>
        </w:tc>
        <w:tc>
          <w:tcPr>
            <w:tcW w:w="6114" w:type="dxa"/>
            <w:tcMar/>
          </w:tcPr>
          <w:p w:rsidR="00F72B78" w:rsidRDefault="00F72B78" w14:paraId="783566DF" w14:textId="77777777"/>
        </w:tc>
        <w:tc>
          <w:tcPr>
            <w:tcW w:w="1618" w:type="dxa"/>
            <w:tcMar/>
          </w:tcPr>
          <w:p w:rsidR="00F72B78" w:rsidRDefault="00F72B78" w14:paraId="33B86AFB" w14:textId="77777777"/>
        </w:tc>
        <w:tc>
          <w:tcPr>
            <w:tcW w:w="1708" w:type="dxa"/>
            <w:tcMar/>
          </w:tcPr>
          <w:p w:rsidR="00F72B78" w:rsidRDefault="00F72B78" w14:paraId="44ECDD4D" w14:textId="77777777"/>
        </w:tc>
      </w:tr>
    </w:tbl>
    <w:p w:rsidR="00322308" w:rsidP="00C26192" w:rsidRDefault="00322308" w14:paraId="453B6F26" w14:textId="77777777">
      <w:pPr>
        <w:pStyle w:val="Heading2"/>
      </w:pPr>
    </w:p>
    <w:p w:rsidR="00322308" w:rsidP="00C26192" w:rsidRDefault="00322308" w14:paraId="6AD21FDB" w14:textId="77777777">
      <w:pPr>
        <w:pStyle w:val="Heading2"/>
      </w:pPr>
    </w:p>
    <w:p w:rsidR="004F657E" w:rsidP="00C26192" w:rsidRDefault="00C26192" w14:paraId="7F6D960F" w14:textId="21FC6597">
      <w:pPr>
        <w:pStyle w:val="Heading2"/>
      </w:pPr>
      <w:r>
        <w:t>Agenda For Next Meeting</w:t>
      </w:r>
    </w:p>
    <w:p w:rsidRPr="00C26192" w:rsidR="00C26192" w:rsidP="00C26192" w:rsidRDefault="00C26192" w14:paraId="5C4BC1A5" w14:textId="7C8D6156">
      <w:r>
        <w:t>Use the structure provided to create your agenda for next week. The number of items and order of topics can be to suit your team's meeting.</w:t>
      </w:r>
    </w:p>
    <w:p w:rsidR="00E56DD5" w:rsidP="00E56DD5" w:rsidRDefault="00E56DD5" w14:paraId="04C9A54C" w14:textId="289F584F">
      <w:pPr>
        <w:pStyle w:val="ListParagraph"/>
        <w:numPr>
          <w:ilvl w:val="0"/>
          <w:numId w:val="3"/>
        </w:numPr>
      </w:pPr>
      <w:r>
        <w:t>Next meeting time:</w:t>
      </w:r>
      <w:r w:rsidR="00121885">
        <w:t xml:space="preserve"> Feb 14, 2024</w:t>
      </w:r>
      <w:r>
        <w:t>, Wed at 1:00pm</w:t>
      </w:r>
    </w:p>
    <w:p w:rsidR="00C26192" w:rsidP="00C26192" w:rsidRDefault="00C26192" w14:paraId="08960A31" w14:textId="1E32BF20">
      <w:pPr>
        <w:pStyle w:val="ListParagraph"/>
        <w:numPr>
          <w:ilvl w:val="0"/>
          <w:numId w:val="3"/>
        </w:numPr>
      </w:pPr>
      <w:r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:rsidR="00C26192" w:rsidP="00C26192" w:rsidRDefault="00E5144D" w14:paraId="003DA463" w14:textId="5288710A">
      <w:pPr>
        <w:pStyle w:val="ListParagraph"/>
        <w:numPr>
          <w:ilvl w:val="0"/>
          <w:numId w:val="3"/>
        </w:numPr>
      </w:pPr>
      <w:r>
        <w:t>Finalizing all documents for</w:t>
      </w:r>
      <w:r w:rsidR="00121885">
        <w:t xml:space="preserve"> Iteration 1 and Agile backlog</w:t>
      </w:r>
      <w:r>
        <w:t>.</w:t>
      </w:r>
    </w:p>
    <w:p w:rsidR="008152A1" w:rsidP="00121885" w:rsidRDefault="00F76FB6" w14:paraId="5C16FFFD" w14:textId="402BFFAF">
      <w:pPr>
        <w:pStyle w:val="ListParagraph"/>
        <w:numPr>
          <w:ilvl w:val="0"/>
          <w:numId w:val="3"/>
        </w:numPr>
      </w:pPr>
      <w:r>
        <w:t xml:space="preserve">Reviewing </w:t>
      </w:r>
      <w:r w:rsidR="00121885">
        <w:t>the Code</w:t>
      </w:r>
    </w:p>
    <w:p w:rsidR="00C26192" w:rsidP="00C26192" w:rsidRDefault="00C26192" w14:paraId="76059AF3" w14:textId="22378BBA">
      <w:pPr>
        <w:pStyle w:val="ListParagraph"/>
        <w:numPr>
          <w:ilvl w:val="0"/>
          <w:numId w:val="3"/>
        </w:numPr>
      </w:pPr>
      <w:r>
        <w:t>Next Steps (action items)</w:t>
      </w:r>
    </w:p>
    <w:p w:rsidR="00C26192" w:rsidP="00C26192" w:rsidRDefault="00C26192" w14:paraId="1A68C4B6" w14:textId="52FC1FB9">
      <w:pPr>
        <w:pStyle w:val="ListParagraph"/>
        <w:numPr>
          <w:ilvl w:val="0"/>
          <w:numId w:val="3"/>
        </w:numPr>
      </w:pPr>
      <w:r>
        <w:t xml:space="preserve">Review New action </w:t>
      </w:r>
      <w:proofErr w:type="gramStart"/>
      <w:r>
        <w:t>items</w:t>
      </w:r>
      <w:proofErr w:type="gramEnd"/>
    </w:p>
    <w:p w:rsidR="00C26192" w:rsidP="00C26192" w:rsidRDefault="00C26192" w14:paraId="04C596F8" w14:textId="1F8A877F">
      <w:pPr>
        <w:pStyle w:val="ListParagraph"/>
        <w:numPr>
          <w:ilvl w:val="0"/>
          <w:numId w:val="3"/>
        </w:numPr>
      </w:pPr>
      <w:r>
        <w:t>Schedule the next meeting</w:t>
      </w:r>
    </w:p>
    <w:p w:rsidR="00C26192" w:rsidP="00C26192" w:rsidRDefault="00C26192" w14:paraId="794A57CE" w14:textId="77777777"/>
    <w:p w:rsidRPr="00C26192" w:rsidR="00C26192" w:rsidP="00C26192" w:rsidRDefault="00C26192" w14:paraId="7604D66F" w14:textId="77777777"/>
    <w:p w:rsidRPr="00C26192" w:rsidR="00C26192" w:rsidP="00C26192" w:rsidRDefault="00C26192" w14:paraId="264B23E7" w14:textId="77777777"/>
    <w:sectPr w:rsidRPr="00C26192" w:rsidR="00C26192" w:rsidSect="00FC004D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C004D" w:rsidP="00475F05" w:rsidRDefault="00FC004D" w14:paraId="0D542C4B" w14:textId="77777777">
      <w:pPr>
        <w:spacing w:after="0" w:line="240" w:lineRule="auto"/>
      </w:pPr>
      <w:r>
        <w:separator/>
      </w:r>
    </w:p>
  </w:endnote>
  <w:endnote w:type="continuationSeparator" w:id="0">
    <w:p w:rsidR="00FC004D" w:rsidP="00475F05" w:rsidRDefault="00FC004D" w14:paraId="6E557AA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C004D" w:rsidP="00475F05" w:rsidRDefault="00FC004D" w14:paraId="3276B2BE" w14:textId="77777777">
      <w:pPr>
        <w:spacing w:after="0" w:line="240" w:lineRule="auto"/>
      </w:pPr>
      <w:r>
        <w:separator/>
      </w:r>
    </w:p>
  </w:footnote>
  <w:footnote w:type="continuationSeparator" w:id="0">
    <w:p w:rsidR="00FC004D" w:rsidP="00475F05" w:rsidRDefault="00FC004D" w14:paraId="29D32C0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:rsidR="004345A4" w:rsidRDefault="004345A4" w14:paraId="511298A3" w14:textId="77777777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475F05" w:rsidRDefault="00475F05" w14:paraId="573E398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3422"/>
    <w:rsid w:val="00052FE6"/>
    <w:rsid w:val="0005575D"/>
    <w:rsid w:val="000A65CA"/>
    <w:rsid w:val="00121885"/>
    <w:rsid w:val="00144521"/>
    <w:rsid w:val="00163CCC"/>
    <w:rsid w:val="001935A3"/>
    <w:rsid w:val="002043E5"/>
    <w:rsid w:val="00240915"/>
    <w:rsid w:val="00315670"/>
    <w:rsid w:val="00322308"/>
    <w:rsid w:val="00346CBF"/>
    <w:rsid w:val="00382A5D"/>
    <w:rsid w:val="00396DB8"/>
    <w:rsid w:val="003D1046"/>
    <w:rsid w:val="003E64CA"/>
    <w:rsid w:val="003F78DD"/>
    <w:rsid w:val="003F78E3"/>
    <w:rsid w:val="004345A4"/>
    <w:rsid w:val="00475F05"/>
    <w:rsid w:val="004B3C0F"/>
    <w:rsid w:val="004F657E"/>
    <w:rsid w:val="00546818"/>
    <w:rsid w:val="005A682C"/>
    <w:rsid w:val="005B1797"/>
    <w:rsid w:val="005F1670"/>
    <w:rsid w:val="00613AA8"/>
    <w:rsid w:val="006447B1"/>
    <w:rsid w:val="00681F95"/>
    <w:rsid w:val="006D2393"/>
    <w:rsid w:val="00706046"/>
    <w:rsid w:val="00722277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96BE1"/>
    <w:rsid w:val="00BA1794"/>
    <w:rsid w:val="00BA33D3"/>
    <w:rsid w:val="00BC6A26"/>
    <w:rsid w:val="00C17F5A"/>
    <w:rsid w:val="00C26192"/>
    <w:rsid w:val="00CF4FF9"/>
    <w:rsid w:val="00D2285C"/>
    <w:rsid w:val="00D2505F"/>
    <w:rsid w:val="00D316E3"/>
    <w:rsid w:val="00E32401"/>
    <w:rsid w:val="00E5144D"/>
    <w:rsid w:val="00E56DD5"/>
    <w:rsid w:val="00E8291E"/>
    <w:rsid w:val="00E92375"/>
    <w:rsid w:val="00ED740F"/>
    <w:rsid w:val="00F330F2"/>
    <w:rsid w:val="00F50DEE"/>
    <w:rsid w:val="00F72B78"/>
    <w:rsid w:val="00F76FB6"/>
    <w:rsid w:val="00FC004D"/>
    <w:rsid w:val="1C5CB725"/>
    <w:rsid w:val="5F9037A2"/>
    <w:rsid w:val="7ED0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SimSun" w:ascii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2195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B2195B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styleId="Heading3Char" w:customStyle="1">
    <w:name w:val="Heading 3 Char"/>
    <w:basedOn w:val="DefaultParagraphFont"/>
    <w:link w:val="Heading3"/>
    <w:uiPriority w:val="9"/>
    <w:rsid w:val="008D074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941075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glossaryDocument" Target="glossary/document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233BF"/>
    <w:rsid w:val="00104FCF"/>
    <w:rsid w:val="002043E5"/>
    <w:rsid w:val="002717D5"/>
    <w:rsid w:val="00382A5D"/>
    <w:rsid w:val="005E7E80"/>
    <w:rsid w:val="00686316"/>
    <w:rsid w:val="006D2393"/>
    <w:rsid w:val="008566A7"/>
    <w:rsid w:val="0098515F"/>
    <w:rsid w:val="00B31B5F"/>
    <w:rsid w:val="00D1710A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71c596-d19d-4eb4-a2b2-bc6fa0522a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59841DECE8943A5CA0A254ED11E05" ma:contentTypeVersion="14" ma:contentTypeDescription="Create a new document." ma:contentTypeScope="" ma:versionID="1d84581a151bc13085e2802885648fa3">
  <xsd:schema xmlns:xsd="http://www.w3.org/2001/XMLSchema" xmlns:xs="http://www.w3.org/2001/XMLSchema" xmlns:p="http://schemas.microsoft.com/office/2006/metadata/properties" xmlns:ns3="0a71c596-d19d-4eb4-a2b2-bc6fa0522ac5" xmlns:ns4="013e3c4b-e563-4085-80fb-d51378213fd5" targetNamespace="http://schemas.microsoft.com/office/2006/metadata/properties" ma:root="true" ma:fieldsID="7a192ce708e21642008d9d71743f59a4" ns3:_="" ns4:_="">
    <xsd:import namespace="0a71c596-d19d-4eb4-a2b2-bc6fa0522ac5"/>
    <xsd:import namespace="013e3c4b-e563-4085-80fb-d51378213f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1c596-d19d-4eb4-a2b2-bc6fa0522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e3c4b-e563-4085-80fb-d51378213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0a71c596-d19d-4eb4-a2b2-bc6fa0522ac5"/>
  </ds:schemaRefs>
</ds:datastoreItem>
</file>

<file path=customXml/itemProps3.xml><?xml version="1.0" encoding="utf-8"?>
<ds:datastoreItem xmlns:ds="http://schemas.openxmlformats.org/officeDocument/2006/customXml" ds:itemID="{D40B2DCD-147E-4722-9F41-F99F6A9AA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1c596-d19d-4eb4-a2b2-bc6fa0522ac5"/>
    <ds:schemaRef ds:uri="013e3c4b-e563-4085-80fb-d51378213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nestoga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aren Hopkins</dc:creator>
  <keywords/>
  <dc:description/>
  <lastModifiedBy>Romnick Zinampan</lastModifiedBy>
  <revision>4</revision>
  <dcterms:created xsi:type="dcterms:W3CDTF">2024-02-10T15:11:00.0000000Z</dcterms:created>
  <dcterms:modified xsi:type="dcterms:W3CDTF">2024-02-10T15:13:59.49191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59841DECE8943A5CA0A254ED11E05</vt:lpwstr>
  </property>
  <property fmtid="{D5CDD505-2E9C-101B-9397-08002B2CF9AE}" pid="3" name="MediaServiceImageTags">
    <vt:lpwstr/>
  </property>
</Properties>
</file>